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3F5E6" w14:textId="431A66B3" w:rsidR="001C0198" w:rsidRDefault="00251AF6" w:rsidP="00251AF6">
      <w:pPr>
        <w:jc w:val="both"/>
        <w:rPr>
          <w:b/>
          <w:bCs/>
        </w:rPr>
      </w:pPr>
      <w:r w:rsidRPr="00251AF6">
        <w:rPr>
          <w:b/>
          <w:bCs/>
        </w:rPr>
        <w:t>Largest galaxy ever discovered baffles scientists</w:t>
      </w:r>
    </w:p>
    <w:p w14:paraId="475CD6DA" w14:textId="77777777" w:rsidR="00251AF6" w:rsidRDefault="00251AF6" w:rsidP="00251AF6">
      <w:pPr>
        <w:pStyle w:val="ListParagraph"/>
        <w:numPr>
          <w:ilvl w:val="0"/>
          <w:numId w:val="1"/>
        </w:numPr>
        <w:jc w:val="both"/>
      </w:pPr>
      <w:r>
        <w:t xml:space="preserve">Astronomers just found the largest galaxy ever discovered, and they have no idea how it got so big. </w:t>
      </w:r>
    </w:p>
    <w:p w14:paraId="67212081" w14:textId="77777777" w:rsidR="00251AF6" w:rsidRDefault="00251AF6" w:rsidP="00251AF6">
      <w:pPr>
        <w:pStyle w:val="ListParagraph"/>
        <w:numPr>
          <w:ilvl w:val="0"/>
          <w:numId w:val="1"/>
        </w:numPr>
        <w:jc w:val="both"/>
      </w:pPr>
      <w:r>
        <w:t xml:space="preserve">At 16.3 million light-years wide, the </w:t>
      </w:r>
      <w:proofErr w:type="spellStart"/>
      <w:r>
        <w:t>Alcyoneus</w:t>
      </w:r>
      <w:proofErr w:type="spellEnd"/>
      <w:r>
        <w:t xml:space="preserve"> galaxy has a diameter 160 times wider than the Milky Way and four times that of the previous title holder, IC 1101, which spans 3.9 million light-years, researchers reported in a new study. </w:t>
      </w:r>
    </w:p>
    <w:p w14:paraId="75AAFF4C" w14:textId="70256F06" w:rsidR="00251AF6" w:rsidRDefault="00251AF6" w:rsidP="00251AF6">
      <w:pPr>
        <w:pStyle w:val="ListParagraph"/>
        <w:numPr>
          <w:ilvl w:val="0"/>
          <w:numId w:val="1"/>
        </w:numPr>
        <w:jc w:val="both"/>
      </w:pPr>
      <w:r>
        <w:t xml:space="preserve">Named after one of the mythical giants who fought Hercules and whose name means "mighty ass" in Greek, </w:t>
      </w:r>
      <w:proofErr w:type="spellStart"/>
      <w:r>
        <w:t>Alcyoneus</w:t>
      </w:r>
      <w:proofErr w:type="spellEnd"/>
      <w:r>
        <w:t xml:space="preserve"> is roughly 3 billion light-years from Earth. </w:t>
      </w:r>
    </w:p>
    <w:p w14:paraId="0D1780FE" w14:textId="77777777" w:rsidR="00251AF6" w:rsidRDefault="00251AF6" w:rsidP="00251AF6">
      <w:pPr>
        <w:pStyle w:val="ListParagraph"/>
        <w:numPr>
          <w:ilvl w:val="0"/>
          <w:numId w:val="1"/>
        </w:numPr>
        <w:jc w:val="both"/>
      </w:pPr>
      <w:r>
        <w:t xml:space="preserve">The galactic monster is an especially large example of a radio galaxy, or a galaxy with a supermassive black hole at the </w:t>
      </w:r>
      <w:proofErr w:type="spellStart"/>
      <w:r>
        <w:t>center</w:t>
      </w:r>
      <w:proofErr w:type="spellEnd"/>
      <w:r>
        <w:t xml:space="preserve"> which gobbles up enormous amounts of matter before spitting it out — sending gigantic two jets of plasma moving at close to the speed of light. </w:t>
      </w:r>
    </w:p>
    <w:p w14:paraId="66E2AF7A" w14:textId="59BC513C" w:rsidR="00251AF6" w:rsidRDefault="00251AF6" w:rsidP="00251AF6">
      <w:pPr>
        <w:pStyle w:val="ListParagraph"/>
        <w:numPr>
          <w:ilvl w:val="0"/>
          <w:numId w:val="1"/>
        </w:numPr>
        <w:jc w:val="both"/>
      </w:pPr>
      <w:r>
        <w:t xml:space="preserve">After traveling millions of light-years, the plasma beams slow, spreading out into plumes that emit light in the form of radio waves. In the case of </w:t>
      </w:r>
      <w:proofErr w:type="spellStart"/>
      <w:r>
        <w:t>Alcyoneus</w:t>
      </w:r>
      <w:proofErr w:type="spellEnd"/>
      <w:r>
        <w:t>, its lobes are the largest ever discovered.</w:t>
      </w:r>
    </w:p>
    <w:p w14:paraId="28855725" w14:textId="75CA190D" w:rsidR="00251AF6" w:rsidRPr="00251AF6" w:rsidRDefault="00251AF6" w:rsidP="00251AF6">
      <w:pPr>
        <w:pStyle w:val="ListParagraph"/>
        <w:numPr>
          <w:ilvl w:val="0"/>
          <w:numId w:val="1"/>
        </w:numPr>
        <w:jc w:val="both"/>
      </w:pPr>
      <w:r w:rsidRPr="00251AF6">
        <w:t xml:space="preserve">Galaxies that sport gigantic, plasma-filled radio lobes aren't new (even the Milky Way has two small plumes), but how </w:t>
      </w:r>
      <w:proofErr w:type="spellStart"/>
      <w:r w:rsidRPr="00251AF6">
        <w:t>Alcyoneus</w:t>
      </w:r>
      <w:proofErr w:type="spellEnd"/>
      <w:r w:rsidRPr="00251AF6">
        <w:t xml:space="preserve">, a relatively ordinary galaxy at its </w:t>
      </w:r>
      <w:proofErr w:type="spellStart"/>
      <w:r w:rsidRPr="00251AF6">
        <w:t>center</w:t>
      </w:r>
      <w:proofErr w:type="spellEnd"/>
      <w:r w:rsidRPr="00251AF6">
        <w:t>, was able to grow such monstrously huge plumes is a mystery to scientists.</w:t>
      </w:r>
    </w:p>
    <w:sectPr w:rsidR="00251AF6" w:rsidRPr="00251A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249A1"/>
    <w:multiLevelType w:val="hybridMultilevel"/>
    <w:tmpl w:val="E48207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zIxMjMxNDUzMTJV0lEKTi0uzszPAykwrAUAN90G/SwAAAA="/>
  </w:docVars>
  <w:rsids>
    <w:rsidRoot w:val="00251AF6"/>
    <w:rsid w:val="001C0198"/>
    <w:rsid w:val="00251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CC899"/>
  <w15:chartTrackingRefBased/>
  <w15:docId w15:val="{D0BE0C54-B89A-4479-BCC5-9E185D78D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A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9</Words>
  <Characters>1083</Characters>
  <Application>Microsoft Office Word</Application>
  <DocSecurity>0</DocSecurity>
  <Lines>9</Lines>
  <Paragraphs>2</Paragraphs>
  <ScaleCrop>false</ScaleCrop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wan Sharma</dc:creator>
  <cp:keywords/>
  <dc:description/>
  <cp:lastModifiedBy>Chitwan Sharma</cp:lastModifiedBy>
  <cp:revision>1</cp:revision>
  <dcterms:created xsi:type="dcterms:W3CDTF">2022-02-18T12:53:00Z</dcterms:created>
  <dcterms:modified xsi:type="dcterms:W3CDTF">2022-02-18T12:58:00Z</dcterms:modified>
</cp:coreProperties>
</file>